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477267" w14:textId="17AF86FA" w:rsidR="00A077FF" w:rsidRPr="000911F8" w:rsidRDefault="00371FAE" w:rsidP="006236A9">
      <w:pPr>
        <w:jc w:val="center"/>
        <w:rPr>
          <w:b/>
        </w:rPr>
      </w:pPr>
      <w:r w:rsidRPr="00371FAE">
        <w:rPr>
          <w:b/>
        </w:rPr>
        <w:t xml:space="preserve">In-class Exercise – </w:t>
      </w:r>
      <w:r w:rsidR="001A4DC0" w:rsidRPr="00371FAE">
        <w:rPr>
          <w:b/>
        </w:rPr>
        <w:t>Regression Testing</w:t>
      </w:r>
    </w:p>
    <w:p w14:paraId="23FCC46B" w14:textId="77777777" w:rsidR="006236A9" w:rsidRPr="001A4DC0" w:rsidRDefault="006236A9" w:rsidP="006236A9">
      <w:pPr>
        <w:jc w:val="center"/>
        <w:rPr>
          <w:b/>
          <w:sz w:val="22"/>
          <w:szCs w:val="22"/>
        </w:rPr>
      </w:pPr>
      <w:r w:rsidRPr="001A4DC0">
        <w:rPr>
          <w:b/>
          <w:sz w:val="22"/>
          <w:szCs w:val="22"/>
        </w:rPr>
        <w:t>Total points: 100</w:t>
      </w:r>
    </w:p>
    <w:p w14:paraId="54CFBEA8" w14:textId="77777777" w:rsidR="00C87CA9" w:rsidRPr="001A4DC0" w:rsidRDefault="00C87CA9">
      <w:pPr>
        <w:jc w:val="both"/>
        <w:rPr>
          <w:sz w:val="22"/>
          <w:szCs w:val="22"/>
        </w:rPr>
      </w:pPr>
    </w:p>
    <w:p w14:paraId="6378BF24" w14:textId="0DC09363" w:rsidR="00E2445A" w:rsidRDefault="00E2445A" w:rsidP="00E2445A">
      <w:pPr>
        <w:numPr>
          <w:ilvl w:val="0"/>
          <w:numId w:val="6"/>
        </w:numPr>
        <w:ind w:left="360"/>
        <w:jc w:val="both"/>
        <w:rPr>
          <w:color w:val="000000"/>
          <w:sz w:val="22"/>
          <w:szCs w:val="22"/>
        </w:rPr>
      </w:pPr>
      <w:r w:rsidRPr="00E2445A">
        <w:rPr>
          <w:bCs/>
          <w:color w:val="000000"/>
          <w:sz w:val="22"/>
          <w:szCs w:val="22"/>
        </w:rPr>
        <w:t>Go to</w:t>
      </w:r>
      <w:r>
        <w:rPr>
          <w:b/>
          <w:color w:val="000000"/>
          <w:sz w:val="22"/>
          <w:szCs w:val="22"/>
        </w:rPr>
        <w:t xml:space="preserve"> </w:t>
      </w:r>
      <w:r w:rsidRPr="00E2445A">
        <w:rPr>
          <w:bCs/>
          <w:color w:val="000000"/>
          <w:sz w:val="22"/>
          <w:szCs w:val="22"/>
        </w:rPr>
        <w:t>the</w:t>
      </w:r>
      <w:r>
        <w:rPr>
          <w:b/>
          <w:color w:val="000000"/>
          <w:sz w:val="22"/>
          <w:szCs w:val="22"/>
        </w:rPr>
        <w:t xml:space="preserve"> </w:t>
      </w:r>
      <w:r w:rsidRPr="000E03C5">
        <w:rPr>
          <w:b/>
          <w:color w:val="000000"/>
          <w:sz w:val="22"/>
          <w:szCs w:val="22"/>
        </w:rPr>
        <w:t>xRegress-Tutorial</w:t>
      </w:r>
      <w:r>
        <w:rPr>
          <w:color w:val="000000"/>
          <w:sz w:val="22"/>
          <w:szCs w:val="22"/>
        </w:rPr>
        <w:t xml:space="preserve"> folder under your home directory on the xSuds server.</w:t>
      </w:r>
    </w:p>
    <w:p w14:paraId="2FE2F34A" w14:textId="0831FF44" w:rsidR="00D0426D" w:rsidRDefault="0018434B" w:rsidP="00D0426D">
      <w:pPr>
        <w:ind w:left="360"/>
        <w:jc w:val="both"/>
        <w:rPr>
          <w:color w:val="000000"/>
          <w:sz w:val="22"/>
          <w:szCs w:val="22"/>
        </w:rPr>
      </w:pPr>
      <w:r>
        <w:rPr>
          <w:noProof/>
          <w:color w:val="000000"/>
          <w:sz w:val="22"/>
          <w:szCs w:val="22"/>
        </w:rPr>
        <w:pict w14:anchorId="5E45086C">
          <v:rect id="_x0000_s1027" style="position:absolute;left:0;text-align:left;margin-left:356.5pt;margin-top:7.6pt;width:88.65pt;height:14.5pt;z-index:251658240" filled="f" strokecolor="red" strokeweight="1.5pt"/>
        </w:pict>
      </w:r>
      <w:r>
        <w:rPr>
          <w:noProof/>
          <w:color w:val="000000"/>
          <w:sz w:val="22"/>
          <w:szCs w:val="22"/>
        </w:rPr>
        <w:pict w14:anchorId="21A1F40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in;height:20.05pt;visibility:visible;mso-wrap-style:square">
            <v:imagedata r:id="rId7" o:title=""/>
          </v:shape>
        </w:pict>
      </w:r>
    </w:p>
    <w:p w14:paraId="69285FC3" w14:textId="77777777" w:rsidR="00E2445A" w:rsidRDefault="00E2445A" w:rsidP="00E2445A">
      <w:pPr>
        <w:ind w:left="360"/>
        <w:jc w:val="both"/>
        <w:rPr>
          <w:color w:val="000000"/>
          <w:sz w:val="22"/>
          <w:szCs w:val="22"/>
        </w:rPr>
      </w:pPr>
    </w:p>
    <w:p w14:paraId="40D20A53" w14:textId="69EB5F4C" w:rsidR="004532CD" w:rsidRDefault="00252672" w:rsidP="00E2445A">
      <w:pPr>
        <w:numPr>
          <w:ilvl w:val="0"/>
          <w:numId w:val="6"/>
        </w:numPr>
        <w:ind w:left="36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Click the link down </w:t>
      </w:r>
      <w:r w:rsidR="007E6D13">
        <w:rPr>
          <w:color w:val="000000"/>
          <w:sz w:val="22"/>
          <w:szCs w:val="22"/>
        </w:rPr>
        <w:t>below and</w:t>
      </w:r>
      <w:r>
        <w:rPr>
          <w:color w:val="000000"/>
          <w:sz w:val="22"/>
          <w:szCs w:val="22"/>
        </w:rPr>
        <w:t xml:space="preserve"> f</w:t>
      </w:r>
      <w:r w:rsidR="00CE6A99" w:rsidRPr="001A4DC0">
        <w:rPr>
          <w:color w:val="000000"/>
          <w:sz w:val="22"/>
          <w:szCs w:val="22"/>
        </w:rPr>
        <w:t xml:space="preserve">ollow the instructions in </w:t>
      </w:r>
      <w:r w:rsidR="00CE6A99" w:rsidRPr="004532CD">
        <w:rPr>
          <w:b/>
          <w:color w:val="000000"/>
          <w:sz w:val="22"/>
          <w:szCs w:val="22"/>
        </w:rPr>
        <w:t xml:space="preserve">Chapter </w:t>
      </w:r>
      <w:r w:rsidR="00A66910" w:rsidRPr="004532CD">
        <w:rPr>
          <w:b/>
          <w:color w:val="000000"/>
          <w:sz w:val="22"/>
          <w:szCs w:val="22"/>
        </w:rPr>
        <w:t>11</w:t>
      </w:r>
      <w:r w:rsidR="00CE6A99" w:rsidRPr="001A4DC0">
        <w:rPr>
          <w:color w:val="000000"/>
          <w:sz w:val="22"/>
          <w:szCs w:val="22"/>
        </w:rPr>
        <w:t xml:space="preserve"> of the </w:t>
      </w:r>
      <w:r w:rsidR="00C87CA9" w:rsidRPr="001A4DC0">
        <w:rPr>
          <w:rFonts w:ascii="Symbol" w:hAnsi="Symbol"/>
          <w:color w:val="000000"/>
          <w:sz w:val="22"/>
          <w:szCs w:val="22"/>
        </w:rPr>
        <w:t></w:t>
      </w:r>
      <w:r w:rsidR="00CE6A99" w:rsidRPr="001A4DC0">
        <w:rPr>
          <w:color w:val="000000"/>
          <w:sz w:val="22"/>
          <w:szCs w:val="22"/>
        </w:rPr>
        <w:t xml:space="preserve">Suds </w:t>
      </w:r>
      <w:r w:rsidR="000E03C5">
        <w:rPr>
          <w:color w:val="000000"/>
          <w:sz w:val="22"/>
          <w:szCs w:val="22"/>
        </w:rPr>
        <w:t>Tool</w:t>
      </w:r>
      <w:r w:rsidR="00821575">
        <w:rPr>
          <w:color w:val="000000"/>
          <w:sz w:val="22"/>
          <w:szCs w:val="22"/>
        </w:rPr>
        <w:t xml:space="preserve"> </w:t>
      </w:r>
      <w:r w:rsidR="000E03C5">
        <w:rPr>
          <w:color w:val="000000"/>
          <w:sz w:val="22"/>
          <w:szCs w:val="22"/>
        </w:rPr>
        <w:t>suite Tutorial</w:t>
      </w:r>
      <w:r>
        <w:rPr>
          <w:color w:val="000000"/>
          <w:sz w:val="22"/>
          <w:szCs w:val="22"/>
        </w:rPr>
        <w:t>.</w:t>
      </w:r>
    </w:p>
    <w:p w14:paraId="4156DB2F" w14:textId="61EF8821" w:rsidR="00E2445A" w:rsidRDefault="0018434B" w:rsidP="007E6D13">
      <w:pPr>
        <w:ind w:left="360"/>
        <w:jc w:val="both"/>
        <w:rPr>
          <w:sz w:val="22"/>
          <w:szCs w:val="22"/>
        </w:rPr>
      </w:pPr>
      <w:hyperlink r:id="rId8" w:history="1">
        <w:r w:rsidR="00252672" w:rsidRPr="00252672">
          <w:rPr>
            <w:rStyle w:val="Hyperlink"/>
            <w:sz w:val="22"/>
            <w:szCs w:val="22"/>
          </w:rPr>
          <w:t>https://paris.utdallas.edu/ewong/se6367-exec/04-Tutorial/xSuite-Tutorial/help/xregress.html</w:t>
        </w:r>
      </w:hyperlink>
    </w:p>
    <w:p w14:paraId="3D464390" w14:textId="4B9AC287" w:rsidR="007E6D13" w:rsidRDefault="007E6D13" w:rsidP="007E6D13">
      <w:pPr>
        <w:ind w:left="360"/>
        <w:jc w:val="both"/>
        <w:rPr>
          <w:sz w:val="22"/>
          <w:szCs w:val="22"/>
        </w:rPr>
      </w:pPr>
    </w:p>
    <w:p w14:paraId="2B559511" w14:textId="77777777" w:rsidR="007E6D13" w:rsidRDefault="007E6D13" w:rsidP="007E6D13">
      <w:pPr>
        <w:ind w:left="360"/>
        <w:jc w:val="both"/>
        <w:rPr>
          <w:sz w:val="22"/>
          <w:szCs w:val="22"/>
        </w:rPr>
      </w:pPr>
      <w:r>
        <w:rPr>
          <w:sz w:val="22"/>
          <w:szCs w:val="22"/>
        </w:rPr>
        <w:t>Please note:</w:t>
      </w:r>
    </w:p>
    <w:p w14:paraId="6390CCCF" w14:textId="450DFFC2" w:rsidR="007E6D13" w:rsidRDefault="004532CD" w:rsidP="004532CD">
      <w:pPr>
        <w:numPr>
          <w:ilvl w:val="0"/>
          <w:numId w:val="7"/>
        </w:num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For chapter 11.2 &amp; 11.3, use </w:t>
      </w:r>
      <w:r w:rsidRPr="004532CD">
        <w:rPr>
          <w:b/>
          <w:color w:val="000000"/>
          <w:sz w:val="22"/>
          <w:szCs w:val="22"/>
        </w:rPr>
        <w:t>xRegress-tutorial-CMD</w:t>
      </w:r>
      <w:r>
        <w:rPr>
          <w:color w:val="000000"/>
          <w:sz w:val="22"/>
          <w:szCs w:val="22"/>
        </w:rPr>
        <w:t xml:space="preserve"> sub folder.</w:t>
      </w:r>
    </w:p>
    <w:p w14:paraId="45199828" w14:textId="4A34E028" w:rsidR="007E6D13" w:rsidRDefault="0018434B" w:rsidP="007E6D13">
      <w:pPr>
        <w:ind w:left="720"/>
        <w:jc w:val="both"/>
        <w:rPr>
          <w:color w:val="000000"/>
          <w:sz w:val="22"/>
          <w:szCs w:val="22"/>
        </w:rPr>
      </w:pPr>
      <w:r>
        <w:rPr>
          <w:noProof/>
          <w:color w:val="000000"/>
          <w:sz w:val="22"/>
          <w:szCs w:val="22"/>
        </w:rPr>
        <w:pict w14:anchorId="5E45086C">
          <v:rect id="_x0000_s1028" style="position:absolute;left:0;text-align:left;margin-left:34.8pt;margin-top:10.4pt;width:128.75pt;height:14.5pt;z-index:251659264" filled="f" strokecolor="red" strokeweight="1.5pt"/>
        </w:pict>
      </w:r>
      <w:r>
        <w:rPr>
          <w:noProof/>
          <w:color w:val="000000"/>
          <w:sz w:val="22"/>
          <w:szCs w:val="22"/>
        </w:rPr>
        <w:pict w14:anchorId="0D12225F">
          <v:shape id="_x0000_i1026" type="#_x0000_t75" style="width:267.35pt;height:25.05pt;visibility:visible;mso-wrap-style:square">
            <v:imagedata r:id="rId9" o:title=""/>
          </v:shape>
        </w:pict>
      </w:r>
    </w:p>
    <w:p w14:paraId="5CC6BEE4" w14:textId="77777777" w:rsidR="002B4B71" w:rsidRDefault="002B4B71" w:rsidP="002B4B71">
      <w:pPr>
        <w:ind w:left="720"/>
        <w:jc w:val="both"/>
        <w:rPr>
          <w:color w:val="000000"/>
          <w:sz w:val="22"/>
          <w:szCs w:val="22"/>
        </w:rPr>
      </w:pPr>
    </w:p>
    <w:p w14:paraId="2101EF36" w14:textId="1063B941" w:rsidR="004532CD" w:rsidRDefault="004532CD" w:rsidP="004532CD">
      <w:pPr>
        <w:numPr>
          <w:ilvl w:val="0"/>
          <w:numId w:val="7"/>
        </w:numPr>
        <w:jc w:val="both"/>
        <w:rPr>
          <w:color w:val="000000"/>
          <w:sz w:val="22"/>
          <w:szCs w:val="22"/>
        </w:rPr>
      </w:pPr>
      <w:r w:rsidRPr="007E6D13">
        <w:rPr>
          <w:color w:val="000000"/>
          <w:sz w:val="22"/>
          <w:szCs w:val="22"/>
        </w:rPr>
        <w:t xml:space="preserve">For chapter 11.4, use </w:t>
      </w:r>
      <w:r w:rsidRPr="007E6D13">
        <w:rPr>
          <w:b/>
          <w:color w:val="000000"/>
          <w:sz w:val="22"/>
          <w:szCs w:val="22"/>
        </w:rPr>
        <w:t>xRegress-tutorial-GUI</w:t>
      </w:r>
      <w:r w:rsidRPr="007E6D13">
        <w:rPr>
          <w:color w:val="000000"/>
          <w:sz w:val="22"/>
          <w:szCs w:val="22"/>
        </w:rPr>
        <w:t xml:space="preserve"> sub folder.</w:t>
      </w:r>
    </w:p>
    <w:p w14:paraId="0CF35AD8" w14:textId="579127CD" w:rsidR="007E6D13" w:rsidRDefault="0018434B" w:rsidP="007E6D13">
      <w:pPr>
        <w:ind w:left="720"/>
        <w:jc w:val="both"/>
        <w:rPr>
          <w:noProof/>
          <w:color w:val="000000"/>
          <w:sz w:val="22"/>
          <w:szCs w:val="22"/>
        </w:rPr>
      </w:pPr>
      <w:r>
        <w:rPr>
          <w:noProof/>
          <w:color w:val="000000"/>
          <w:sz w:val="22"/>
          <w:szCs w:val="22"/>
        </w:rPr>
        <w:pict w14:anchorId="5E45086C">
          <v:rect id="_x0000_s1029" style="position:absolute;left:0;text-align:left;margin-left:172.7pt;margin-top:11pt;width:130.2pt;height:14.5pt;z-index:251660288" filled="f" strokecolor="red" strokeweight="1.5pt"/>
        </w:pict>
      </w:r>
      <w:r>
        <w:rPr>
          <w:noProof/>
          <w:color w:val="000000"/>
          <w:sz w:val="22"/>
          <w:szCs w:val="22"/>
        </w:rPr>
        <w:pict w14:anchorId="37DD3127">
          <v:shape id="_x0000_i1027" type="#_x0000_t75" style="width:267.35pt;height:25.05pt;visibility:visible;mso-wrap-style:square">
            <v:imagedata r:id="rId9" o:title=""/>
          </v:shape>
        </w:pict>
      </w:r>
    </w:p>
    <w:p w14:paraId="76B0C999" w14:textId="7732E286" w:rsidR="002B4B71" w:rsidRDefault="002B4B71" w:rsidP="007E6D13">
      <w:pPr>
        <w:ind w:left="720"/>
        <w:jc w:val="both"/>
        <w:rPr>
          <w:noProof/>
          <w:color w:val="000000"/>
          <w:sz w:val="22"/>
          <w:szCs w:val="22"/>
        </w:rPr>
      </w:pPr>
    </w:p>
    <w:p w14:paraId="21608F3C" w14:textId="58584619" w:rsidR="002B4B71" w:rsidRPr="001A4DC0" w:rsidRDefault="002B4B71" w:rsidP="002B4B71">
      <w:pPr>
        <w:numPr>
          <w:ilvl w:val="0"/>
          <w:numId w:val="7"/>
        </w:num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In chapter 11.2, we already generated the script </w:t>
      </w:r>
      <w:r w:rsidRPr="004532CD">
        <w:rPr>
          <w:b/>
          <w:i/>
          <w:color w:val="000000"/>
          <w:sz w:val="22"/>
          <w:szCs w:val="22"/>
        </w:rPr>
        <w:t>tests_regress</w:t>
      </w:r>
      <w:bookmarkStart w:id="0" w:name="_GoBack"/>
      <w:bookmarkEnd w:id="0"/>
      <w:r>
        <w:rPr>
          <w:b/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for you, you can execute all the test cases using that script without creating your own one.</w:t>
      </w:r>
    </w:p>
    <w:p w14:paraId="762916E7" w14:textId="77777777" w:rsidR="002B4B71" w:rsidRPr="007E6D13" w:rsidRDefault="002B4B71" w:rsidP="007E6D13">
      <w:pPr>
        <w:ind w:left="720"/>
        <w:jc w:val="both"/>
        <w:rPr>
          <w:color w:val="000000"/>
          <w:sz w:val="22"/>
          <w:szCs w:val="22"/>
        </w:rPr>
      </w:pPr>
    </w:p>
    <w:p w14:paraId="35E4F4C6" w14:textId="77777777" w:rsidR="004532CD" w:rsidRDefault="004532CD" w:rsidP="00041F2A">
      <w:pPr>
        <w:jc w:val="both"/>
        <w:rPr>
          <w:color w:val="000000"/>
          <w:sz w:val="22"/>
          <w:szCs w:val="22"/>
        </w:rPr>
      </w:pPr>
    </w:p>
    <w:p w14:paraId="2B8F1551" w14:textId="43B24091" w:rsidR="00A077FF" w:rsidRDefault="000E03C5" w:rsidP="00041F2A">
      <w:pPr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Go through the tutorial, after you finished chapter 11.4,</w:t>
      </w:r>
      <w:r w:rsidR="00A077FF" w:rsidRPr="001A4DC0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take a screenshot</w:t>
      </w:r>
      <w:r w:rsidR="00A077FF" w:rsidRPr="001A4DC0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 xml:space="preserve">of </w:t>
      </w:r>
      <w:r w:rsidR="00A077FF" w:rsidRPr="001A4DC0">
        <w:rPr>
          <w:color w:val="000000"/>
          <w:sz w:val="22"/>
          <w:szCs w:val="22"/>
        </w:rPr>
        <w:t xml:space="preserve">the </w:t>
      </w:r>
      <w:r w:rsidR="00A077FF" w:rsidRPr="001A4DC0">
        <w:rPr>
          <w:b/>
          <w:color w:val="FF0000"/>
          <w:sz w:val="22"/>
          <w:szCs w:val="22"/>
        </w:rPr>
        <w:t>entire screen</w:t>
      </w:r>
      <w:r>
        <w:rPr>
          <w:b/>
          <w:color w:val="FF0000"/>
          <w:sz w:val="22"/>
          <w:szCs w:val="22"/>
        </w:rPr>
        <w:t xml:space="preserve"> (not just Figure 11-3 which attached below)</w:t>
      </w:r>
      <w:r w:rsidR="00A077FF" w:rsidRPr="000E03C5">
        <w:rPr>
          <w:b/>
          <w:sz w:val="22"/>
          <w:szCs w:val="22"/>
        </w:rPr>
        <w:t>.</w:t>
      </w:r>
      <w:r w:rsidR="00A077FF" w:rsidRPr="001A4DC0">
        <w:rPr>
          <w:color w:val="000000"/>
          <w:sz w:val="22"/>
          <w:szCs w:val="22"/>
        </w:rPr>
        <w:t xml:space="preserve"> </w:t>
      </w:r>
      <w:r>
        <w:rPr>
          <w:color w:val="000000"/>
          <w:sz w:val="22"/>
          <w:szCs w:val="22"/>
        </w:rPr>
        <w:t>Email the screenshot</w:t>
      </w:r>
      <w:r w:rsidR="00A077FF" w:rsidRPr="001A4DC0">
        <w:rPr>
          <w:color w:val="000000"/>
          <w:sz w:val="22"/>
          <w:szCs w:val="22"/>
        </w:rPr>
        <w:t xml:space="preserve"> to </w:t>
      </w:r>
      <w:r>
        <w:rPr>
          <w:color w:val="000000"/>
          <w:sz w:val="22"/>
          <w:szCs w:val="22"/>
        </w:rPr>
        <w:t>TA</w:t>
      </w:r>
      <w:r w:rsidR="00F229E3">
        <w:rPr>
          <w:color w:val="000000"/>
          <w:sz w:val="22"/>
          <w:szCs w:val="22"/>
        </w:rPr>
        <w:t>.</w:t>
      </w:r>
    </w:p>
    <w:p w14:paraId="2B317F8C" w14:textId="77777777" w:rsidR="00CE6A99" w:rsidRPr="001A4DC0" w:rsidRDefault="00CE6A99" w:rsidP="00041F2A">
      <w:pPr>
        <w:rPr>
          <w:color w:val="000000"/>
          <w:sz w:val="22"/>
          <w:szCs w:val="22"/>
        </w:rPr>
      </w:pPr>
    </w:p>
    <w:p w14:paraId="24F6DD67" w14:textId="77777777" w:rsidR="00CE6A99" w:rsidRDefault="00CE6A99">
      <w:r>
        <w:t xml:space="preserve"> </w:t>
      </w:r>
      <w:r w:rsidR="0018434B">
        <w:rPr>
          <w:noProof/>
        </w:rPr>
        <w:pict w14:anchorId="4105CA42">
          <v:shape id="Picture 1" o:spid="_x0000_i1028" type="#_x0000_t75" style="width:6in;height:128.35pt;visibility:visible">
            <v:imagedata r:id="rId10" o:title=""/>
          </v:shape>
        </w:pict>
      </w:r>
    </w:p>
    <w:sectPr w:rsidR="00CE6A99">
      <w:foot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5AFD8E" w14:textId="77777777" w:rsidR="00084874" w:rsidRDefault="00084874">
      <w:r>
        <w:separator/>
      </w:r>
    </w:p>
  </w:endnote>
  <w:endnote w:type="continuationSeparator" w:id="0">
    <w:p w14:paraId="32A4A43B" w14:textId="77777777" w:rsidR="00084874" w:rsidRDefault="00084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E807FD" w14:textId="77777777" w:rsidR="003D544C" w:rsidRDefault="003D544C" w:rsidP="00C87CA9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A4DC0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986D18" w14:textId="77777777" w:rsidR="00084874" w:rsidRDefault="00084874">
      <w:r>
        <w:separator/>
      </w:r>
    </w:p>
  </w:footnote>
  <w:footnote w:type="continuationSeparator" w:id="0">
    <w:p w14:paraId="076AF2EE" w14:textId="77777777" w:rsidR="00084874" w:rsidRDefault="000848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378B9"/>
    <w:multiLevelType w:val="hybridMultilevel"/>
    <w:tmpl w:val="553C59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0216AB"/>
    <w:multiLevelType w:val="hybridMultilevel"/>
    <w:tmpl w:val="C444DC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3876BA"/>
    <w:multiLevelType w:val="hybridMultilevel"/>
    <w:tmpl w:val="86E81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871AEF"/>
    <w:multiLevelType w:val="hybridMultilevel"/>
    <w:tmpl w:val="F7505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FD649F"/>
    <w:multiLevelType w:val="hybridMultilevel"/>
    <w:tmpl w:val="FA9821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7748E8"/>
    <w:multiLevelType w:val="hybridMultilevel"/>
    <w:tmpl w:val="EAD4710E"/>
    <w:lvl w:ilvl="0" w:tplc="4A225C7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4F4EDE"/>
    <w:multiLevelType w:val="hybridMultilevel"/>
    <w:tmpl w:val="617C36CE"/>
    <w:lvl w:ilvl="0" w:tplc="4A225C74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6"/>
  </w:num>
  <w:num w:numId="5">
    <w:abstractNumId w:val="5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3NDM1tTQzMjGzMLNU0lEKTi0uzszPAykwqQUAwbRm9SwAAAA="/>
  </w:docVars>
  <w:rsids>
    <w:rsidRoot w:val="001F7AA1"/>
    <w:rsid w:val="000247F8"/>
    <w:rsid w:val="00041F2A"/>
    <w:rsid w:val="00084874"/>
    <w:rsid w:val="000911F8"/>
    <w:rsid w:val="000E03C5"/>
    <w:rsid w:val="001274CA"/>
    <w:rsid w:val="00147122"/>
    <w:rsid w:val="001727FB"/>
    <w:rsid w:val="0018434B"/>
    <w:rsid w:val="00191B3F"/>
    <w:rsid w:val="001A4DC0"/>
    <w:rsid w:val="001F7AA1"/>
    <w:rsid w:val="001F7B3C"/>
    <w:rsid w:val="00252672"/>
    <w:rsid w:val="00266CDE"/>
    <w:rsid w:val="002B4B71"/>
    <w:rsid w:val="00371FAE"/>
    <w:rsid w:val="003D544C"/>
    <w:rsid w:val="00411AD4"/>
    <w:rsid w:val="004532CD"/>
    <w:rsid w:val="004E5C51"/>
    <w:rsid w:val="004F7161"/>
    <w:rsid w:val="0053371B"/>
    <w:rsid w:val="005772E0"/>
    <w:rsid w:val="005A0E69"/>
    <w:rsid w:val="005A336F"/>
    <w:rsid w:val="00622DD6"/>
    <w:rsid w:val="006236A9"/>
    <w:rsid w:val="006307EB"/>
    <w:rsid w:val="0063394C"/>
    <w:rsid w:val="00660FF4"/>
    <w:rsid w:val="00702274"/>
    <w:rsid w:val="0072537C"/>
    <w:rsid w:val="0073355D"/>
    <w:rsid w:val="007B125A"/>
    <w:rsid w:val="007C1E7E"/>
    <w:rsid w:val="007C1E95"/>
    <w:rsid w:val="007E6D13"/>
    <w:rsid w:val="007F7F7B"/>
    <w:rsid w:val="00821575"/>
    <w:rsid w:val="00924513"/>
    <w:rsid w:val="0096260B"/>
    <w:rsid w:val="00983E84"/>
    <w:rsid w:val="009D367A"/>
    <w:rsid w:val="00A077FF"/>
    <w:rsid w:val="00A2412D"/>
    <w:rsid w:val="00A308A5"/>
    <w:rsid w:val="00A35336"/>
    <w:rsid w:val="00A66910"/>
    <w:rsid w:val="00BD48C6"/>
    <w:rsid w:val="00C12E3D"/>
    <w:rsid w:val="00C457FF"/>
    <w:rsid w:val="00C5235F"/>
    <w:rsid w:val="00C87CA9"/>
    <w:rsid w:val="00CE6A99"/>
    <w:rsid w:val="00D0426D"/>
    <w:rsid w:val="00D154DE"/>
    <w:rsid w:val="00D667B3"/>
    <w:rsid w:val="00D800B5"/>
    <w:rsid w:val="00D92FF0"/>
    <w:rsid w:val="00E2445A"/>
    <w:rsid w:val="00E315F0"/>
    <w:rsid w:val="00F229E3"/>
    <w:rsid w:val="00FF2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4">
      <o:colormenu v:ext="edit" fillcolor="none" strokecolor="red"/>
    </o:shapedefaults>
    <o:shapelayout v:ext="edit">
      <o:idmap v:ext="edit" data="1"/>
    </o:shapelayout>
  </w:shapeDefaults>
  <w:decimalSymbol w:val="."/>
  <w:listSeparator w:val=","/>
  <w14:docId w14:val="5076DDB9"/>
  <w15:chartTrackingRefBased/>
  <w15:docId w15:val="{5345B5E1-8F68-4C49-B87F-9AB2EFB86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i/>
      <w:iCs/>
      <w:sz w:val="32"/>
      <w:szCs w:val="20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bCs/>
      <w:sz w:val="32"/>
      <w:szCs w:val="20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C87CA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C87CA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87CA9"/>
  </w:style>
  <w:style w:type="character" w:styleId="UnresolvedMention">
    <w:name w:val="Unresolved Mention"/>
    <w:uiPriority w:val="99"/>
    <w:semiHidden/>
    <w:unhideWhenUsed/>
    <w:rsid w:val="000E03C5"/>
    <w:rPr>
      <w:color w:val="808080"/>
      <w:shd w:val="clear" w:color="auto" w:fill="E6E6E6"/>
    </w:rPr>
  </w:style>
  <w:style w:type="character" w:styleId="FollowedHyperlink">
    <w:name w:val="FollowedHyperlink"/>
    <w:rsid w:val="000E03C5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gb231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ris.utdallas.edu/ewong/se6367-exec/04-Tutorial/xSuite-Tutorial/help/xregress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3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w to save a screen dump</vt:lpstr>
    </vt:vector>
  </TitlesOfParts>
  <Company>The University of Texas at Dallas</Company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save a screen dump</dc:title>
  <dc:subject/>
  <dc:creator>lirongd</dc:creator>
  <cp:keywords/>
  <dc:description/>
  <cp:lastModifiedBy>Linghuan Hu</cp:lastModifiedBy>
  <cp:revision>13</cp:revision>
  <cp:lastPrinted>2019-10-05T02:56:00Z</cp:lastPrinted>
  <dcterms:created xsi:type="dcterms:W3CDTF">2019-10-05T02:36:00Z</dcterms:created>
  <dcterms:modified xsi:type="dcterms:W3CDTF">2019-10-05T03:05:00Z</dcterms:modified>
</cp:coreProperties>
</file>